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EC97D" w14:textId="0440C0C9" w:rsidR="009E2A4F" w:rsidRPr="00A831A7" w:rsidRDefault="009E2A4F" w:rsidP="009E2A4F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A831A7">
        <w:rPr>
          <w:rFonts w:asciiTheme="minorHAnsi" w:hAnsiTheme="minorHAnsi" w:cstheme="minorHAnsi"/>
          <w:color w:val="FF595E"/>
        </w:rPr>
        <w:t xml:space="preserve">Workplace Assessment Task </w:t>
      </w:r>
      <w:r w:rsidR="00330BB8">
        <w:rPr>
          <w:rFonts w:asciiTheme="minorHAnsi" w:hAnsiTheme="minorHAnsi" w:cstheme="minorHAnsi"/>
          <w:color w:val="FF595E"/>
        </w:rPr>
        <w:t>4</w:t>
      </w:r>
      <w:r w:rsidRPr="00A831A7">
        <w:rPr>
          <w:rFonts w:asciiTheme="minorHAnsi" w:hAnsiTheme="minorHAnsi" w:cstheme="minorHAnsi"/>
          <w:color w:val="FF595E"/>
        </w:rPr>
        <w:t xml:space="preserve"> – Assessor’s Checklist</w:t>
      </w:r>
      <w:r w:rsidRPr="00A831A7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4F2727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  <w:r w:rsidRPr="004F2727">
        <w:rPr>
          <w:rFonts w:cstheme="minorHAnsi"/>
          <w:i/>
          <w:iCs/>
          <w:color w:val="262626" w:themeColor="text1" w:themeTint="D9"/>
        </w:rPr>
        <w:t>(This form is for the assessor’s use only)</w:t>
      </w:r>
    </w:p>
    <w:p w14:paraId="1685491F" w14:textId="77777777" w:rsidR="00CC46FB" w:rsidRPr="009851A6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6733A0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6733A0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3734DD8C" w:rsidR="002F29A7" w:rsidRPr="006733A0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733A0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6733A0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6733A0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6733A0">
        <w:rPr>
          <w:rFonts w:cstheme="minorHAnsi"/>
          <w:color w:val="404040" w:themeColor="text1" w:themeTint="BF"/>
          <w:sz w:val="20"/>
          <w:szCs w:val="20"/>
        </w:rPr>
        <w:t>list</w:t>
      </w:r>
      <w:r w:rsidRPr="006733A0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="000B3CCF" w:rsidRPr="006733A0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330BB8">
        <w:rPr>
          <w:rFonts w:cstheme="minorHAnsi"/>
          <w:b/>
          <w:bCs/>
          <w:color w:val="404040" w:themeColor="text1" w:themeTint="BF"/>
          <w:sz w:val="20"/>
          <w:szCs w:val="20"/>
        </w:rPr>
        <w:t>4</w:t>
      </w:r>
      <w:r w:rsidR="00DE4D03" w:rsidRPr="006733A0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Pr="006733A0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3AEDF7BB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733A0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Task </w:t>
      </w:r>
      <w:r w:rsidR="00330BB8">
        <w:rPr>
          <w:rFonts w:cstheme="minorHAnsi"/>
          <w:color w:val="404040" w:themeColor="text1" w:themeTint="BF"/>
          <w:sz w:val="20"/>
          <w:szCs w:val="20"/>
        </w:rPr>
        <w:t>4</w:t>
      </w:r>
      <w:r w:rsidRPr="006733A0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08AADA46" w14:textId="2731B5BB" w:rsidR="00DF08B5" w:rsidRPr="00DF08B5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DF08B5" w:rsidRPr="00DF08B5">
        <w:rPr>
          <w:rFonts w:cstheme="minorHAnsi"/>
          <w:color w:val="404040" w:themeColor="text1" w:themeTint="BF"/>
          <w:sz w:val="20"/>
          <w:szCs w:val="20"/>
        </w:rPr>
        <w:t xml:space="preserve">overcome a language barrier that </w:t>
      </w:r>
      <w:r w:rsidR="00DF08B5">
        <w:rPr>
          <w:rFonts w:cstheme="minorHAnsi"/>
          <w:color w:val="404040" w:themeColor="text1" w:themeTint="BF"/>
          <w:sz w:val="20"/>
          <w:szCs w:val="20"/>
        </w:rPr>
        <w:t xml:space="preserve">they </w:t>
      </w:r>
      <w:r w:rsidR="00DF08B5" w:rsidRPr="00DF08B5">
        <w:rPr>
          <w:rFonts w:cstheme="minorHAnsi"/>
          <w:color w:val="404040" w:themeColor="text1" w:themeTint="BF"/>
          <w:sz w:val="20"/>
          <w:szCs w:val="20"/>
        </w:rPr>
        <w:t xml:space="preserve">encounter while performing the work activities identified in </w:t>
      </w:r>
      <w:r w:rsidR="00DF08B5" w:rsidRPr="00330BB8">
        <w:rPr>
          <w:rFonts w:cstheme="minorHAnsi"/>
          <w:i/>
          <w:iCs/>
          <w:color w:val="404040" w:themeColor="text1" w:themeTint="BF"/>
          <w:sz w:val="20"/>
          <w:szCs w:val="20"/>
        </w:rPr>
        <w:t xml:space="preserve">Preliminary Task – Before Proceeding With Workplace Assessment Task </w:t>
      </w:r>
      <w:r w:rsidR="00330BB8" w:rsidRPr="00330BB8">
        <w:rPr>
          <w:rFonts w:cstheme="minorHAnsi"/>
          <w:i/>
          <w:iCs/>
          <w:color w:val="404040" w:themeColor="text1" w:themeTint="BF"/>
          <w:sz w:val="20"/>
          <w:szCs w:val="20"/>
        </w:rPr>
        <w:t>2</w:t>
      </w:r>
      <w:r w:rsidR="00DF08B5" w:rsidRPr="00330BB8">
        <w:rPr>
          <w:rFonts w:cstheme="minorHAnsi"/>
          <w:i/>
          <w:iCs/>
          <w:color w:val="404040" w:themeColor="text1" w:themeTint="BF"/>
          <w:sz w:val="20"/>
          <w:szCs w:val="20"/>
        </w:rPr>
        <w:t xml:space="preserve"> – </w:t>
      </w:r>
      <w:r w:rsidR="00330BB8" w:rsidRPr="00330BB8">
        <w:rPr>
          <w:rFonts w:cstheme="minorHAnsi"/>
          <w:i/>
          <w:iCs/>
          <w:color w:val="404040" w:themeColor="text1" w:themeTint="BF"/>
          <w:sz w:val="20"/>
          <w:szCs w:val="20"/>
        </w:rPr>
        <w:t>4</w:t>
      </w:r>
      <w:r w:rsidR="00DF08B5" w:rsidRPr="00330BB8">
        <w:rPr>
          <w:rFonts w:cstheme="minorHAnsi"/>
          <w:i/>
          <w:iCs/>
          <w:color w:val="404040" w:themeColor="text1" w:themeTint="BF"/>
          <w:sz w:val="20"/>
          <w:szCs w:val="20"/>
        </w:rPr>
        <w:t>.</w:t>
      </w:r>
      <w:r w:rsidR="00DF08B5" w:rsidRPr="00DF08B5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5B8D02B4" w14:textId="531CA69F" w:rsidR="00CC46FB" w:rsidRPr="00DF08B5" w:rsidRDefault="00CC46FB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F08B5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DF08B5">
        <w:rPr>
          <w:rFonts w:cstheme="minorHAnsi"/>
          <w:color w:val="404040" w:themeColor="text1" w:themeTint="BF"/>
          <w:sz w:val="20"/>
          <w:szCs w:val="20"/>
        </w:rPr>
        <w:t>on</w:t>
      </w:r>
      <w:r w:rsidR="00685429" w:rsidRPr="00DF08B5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DF08B5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342AB7C3" w14:textId="77777777" w:rsidR="00DF08B5" w:rsidRPr="00DF08B5" w:rsidRDefault="00DF08B5" w:rsidP="00DF08B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F08B5">
        <w:rPr>
          <w:rFonts w:cstheme="minorHAnsi"/>
          <w:color w:val="404040" w:themeColor="text1" w:themeTint="BF"/>
          <w:sz w:val="20"/>
          <w:szCs w:val="20"/>
        </w:rPr>
        <w:t>Practical knowledge of language barriers</w:t>
      </w:r>
    </w:p>
    <w:p w14:paraId="65D87EB1" w14:textId="77777777" w:rsidR="00DF08B5" w:rsidRPr="00DF08B5" w:rsidRDefault="00DF08B5" w:rsidP="00DF08B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F08B5">
        <w:rPr>
          <w:rFonts w:cstheme="minorHAnsi"/>
          <w:color w:val="404040" w:themeColor="text1" w:themeTint="BF"/>
          <w:sz w:val="20"/>
          <w:szCs w:val="20"/>
        </w:rPr>
        <w:t>Practical skills relevant to overcoming language barriers</w:t>
      </w:r>
    </w:p>
    <w:p w14:paraId="3D8137C0" w14:textId="77777777" w:rsidR="00DF08B5" w:rsidRPr="00DF08B5" w:rsidRDefault="00DF08B5" w:rsidP="00DF08B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F08B5">
        <w:rPr>
          <w:rFonts w:cstheme="minorHAnsi"/>
          <w:color w:val="404040" w:themeColor="text1" w:themeTint="BF"/>
          <w:sz w:val="20"/>
          <w:szCs w:val="20"/>
        </w:rPr>
        <w:t>Practical skills relevant to seeking the assistance of interpreters or other persons</w:t>
      </w:r>
    </w:p>
    <w:p w14:paraId="247FC5F2" w14:textId="77777777" w:rsidR="002F29A7" w:rsidRPr="00DF08B5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DF08B5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DF08B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DF08B5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DF08B5">
        <w:rPr>
          <w:color w:val="404040" w:themeColor="text1" w:themeTint="BF"/>
          <w:sz w:val="22"/>
          <w:szCs w:val="22"/>
        </w:rPr>
        <w:t xml:space="preserve">Before the </w:t>
      </w:r>
      <w:r w:rsidR="00B2215F" w:rsidRPr="00DF08B5">
        <w:rPr>
          <w:color w:val="404040" w:themeColor="text1" w:themeTint="BF"/>
          <w:sz w:val="22"/>
          <w:szCs w:val="22"/>
        </w:rPr>
        <w:t>a</w:t>
      </w:r>
      <w:r w:rsidRPr="00DF08B5">
        <w:rPr>
          <w:color w:val="404040" w:themeColor="text1" w:themeTint="BF"/>
          <w:sz w:val="22"/>
          <w:szCs w:val="22"/>
        </w:rPr>
        <w:t>ssessment</w:t>
      </w:r>
    </w:p>
    <w:p w14:paraId="60060C35" w14:textId="1746B04B" w:rsidR="0039482B" w:rsidRPr="00DF08B5" w:rsidRDefault="00DF08B5" w:rsidP="00DF08B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F08B5">
        <w:rPr>
          <w:rFonts w:cstheme="minorHAnsi"/>
          <w:color w:val="404040" w:themeColor="text1" w:themeTint="BF"/>
          <w:sz w:val="20"/>
          <w:szCs w:val="20"/>
        </w:rPr>
        <w:t xml:space="preserve">Provide the candidate with a copy of their organisation’s </w:t>
      </w:r>
      <w:r>
        <w:rPr>
          <w:rFonts w:cstheme="minorHAnsi"/>
          <w:color w:val="404040" w:themeColor="text1" w:themeTint="BF"/>
          <w:sz w:val="20"/>
          <w:szCs w:val="20"/>
        </w:rPr>
        <w:t>p</w:t>
      </w:r>
      <w:r w:rsidR="00AE719F" w:rsidRPr="00DF08B5">
        <w:rPr>
          <w:rFonts w:cstheme="minorHAnsi"/>
          <w:color w:val="404040" w:themeColor="text1" w:themeTint="BF"/>
          <w:sz w:val="20"/>
          <w:szCs w:val="20"/>
        </w:rPr>
        <w:t xml:space="preserve">olicies and </w:t>
      </w:r>
      <w:r w:rsidRPr="00DF08B5">
        <w:rPr>
          <w:rFonts w:cstheme="minorHAnsi"/>
          <w:color w:val="404040" w:themeColor="text1" w:themeTint="BF"/>
          <w:sz w:val="20"/>
          <w:szCs w:val="20"/>
        </w:rPr>
        <w:t>protocols</w:t>
      </w:r>
      <w:r w:rsidR="00AE719F" w:rsidRPr="00DF08B5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Pr="00DF08B5">
        <w:rPr>
          <w:rFonts w:cstheme="minorHAnsi"/>
          <w:color w:val="404040" w:themeColor="text1" w:themeTint="BF"/>
          <w:sz w:val="20"/>
          <w:szCs w:val="20"/>
        </w:rPr>
        <w:t>for requesting assistance from interpreters and other persons</w:t>
      </w:r>
    </w:p>
    <w:p w14:paraId="2FF12F8C" w14:textId="1763042B" w:rsidR="003C1922" w:rsidRPr="00DF08B5" w:rsidRDefault="00984E6E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F08B5">
        <w:rPr>
          <w:rFonts w:cstheme="minorHAnsi"/>
          <w:color w:val="404040" w:themeColor="text1" w:themeTint="BF"/>
          <w:sz w:val="20"/>
          <w:szCs w:val="20"/>
        </w:rPr>
        <w:t xml:space="preserve">Contextualise the criteria in this </w:t>
      </w:r>
      <w:r w:rsidR="0050240F" w:rsidRPr="00DF08B5">
        <w:rPr>
          <w:rFonts w:cstheme="minorHAnsi"/>
          <w:color w:val="404040" w:themeColor="text1" w:themeTint="BF"/>
          <w:sz w:val="20"/>
          <w:szCs w:val="20"/>
        </w:rPr>
        <w:t>checklist</w:t>
      </w:r>
      <w:r w:rsidRPr="00DF08B5">
        <w:rPr>
          <w:rFonts w:cstheme="minorHAnsi"/>
          <w:color w:val="404040" w:themeColor="text1" w:themeTint="BF"/>
          <w:sz w:val="20"/>
          <w:szCs w:val="20"/>
        </w:rPr>
        <w:t xml:space="preserve"> to reflect </w:t>
      </w:r>
      <w:r w:rsidR="00DF08B5" w:rsidRPr="00DF08B5">
        <w:rPr>
          <w:rFonts w:cstheme="minorHAnsi"/>
          <w:color w:val="404040" w:themeColor="text1" w:themeTint="BF"/>
          <w:sz w:val="20"/>
          <w:szCs w:val="20"/>
        </w:rPr>
        <w:t>the policies and protocols of the candidate’s organisation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DF08B5">
        <w:rPr>
          <w:rFonts w:cstheme="minorHAnsi"/>
          <w:color w:val="404040" w:themeColor="text1" w:themeTint="BF"/>
          <w:sz w:val="20"/>
          <w:szCs w:val="20"/>
        </w:rPr>
        <w:t>Discuss this assessment task with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5A19B0A2" w:rsidR="00AE719F" w:rsidRPr="009851A6" w:rsidRDefault="00B2215F" w:rsidP="007E7679">
      <w:pPr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20CE0882" w:rsidR="003F323F" w:rsidRPr="00DF08B5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F08B5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DF08B5" w:rsidRPr="00DF08B5">
        <w:rPr>
          <w:rFonts w:cstheme="minorHAnsi"/>
          <w:b/>
          <w:bCs/>
          <w:color w:val="404040" w:themeColor="text1" w:themeTint="BF"/>
          <w:sz w:val="20"/>
          <w:szCs w:val="20"/>
        </w:rPr>
        <w:t>Email Copy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9851A6" w:rsidRDefault="003F323F" w:rsidP="0079287B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9851A6" w:rsidRDefault="00D645BA" w:rsidP="00D645BA">
      <w:pPr>
        <w:rPr>
          <w:color w:val="404040" w:themeColor="text1" w:themeTint="BF"/>
        </w:rPr>
      </w:pPr>
    </w:p>
    <w:p w14:paraId="493E8CBE" w14:textId="1B4F25EA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04A91E84" w14:textId="77777777" w:rsidTr="00D101B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C0FEA57" w14:textId="54341845" w:rsidR="0011611A" w:rsidRPr="009851A6" w:rsidRDefault="00DF08B5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</w:t>
            </w:r>
            <w:r w:rsidRPr="00DF08B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licies and protocols for requesting assistance from interpreters and other persons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99DEFA3" w14:textId="77777777" w:rsidR="0011611A" w:rsidRPr="009851A6" w:rsidRDefault="0011611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5AFF067F" w14:textId="6D93E24F" w:rsidR="0011611A" w:rsidRPr="009851A6" w:rsidRDefault="0011611A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</w:p>
        </w:tc>
      </w:tr>
    </w:tbl>
    <w:p w14:paraId="277E9992" w14:textId="77777777" w:rsidR="0011611A" w:rsidRPr="009851A6" w:rsidRDefault="0011611A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 w:rsidRPr="009851A6"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57F685FA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F3475C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F3475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F3475C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11456D4B" w:rsidR="003501D3" w:rsidRPr="009851A6" w:rsidRDefault="0068102E" w:rsidP="00F3475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F3475C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9851A6" w:rsidRDefault="0068102E" w:rsidP="00F3475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F3475C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9851A6" w:rsidRDefault="0068102E" w:rsidP="00F3475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F3475C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9851A6" w:rsidRDefault="0068102E" w:rsidP="00F3475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F3475C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9851A6" w:rsidRDefault="0068102E" w:rsidP="00F3475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F3475C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5318E584" w:rsidR="003501D3" w:rsidRPr="009851A6" w:rsidRDefault="0068102E" w:rsidP="00F3475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475C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59A823DA" w14:textId="77777777" w:rsidR="00926BF3" w:rsidRPr="009851A6" w:rsidRDefault="00926BF3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Pr="009851A6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180023BB" w:rsidR="000055D1" w:rsidRPr="009851A6" w:rsidRDefault="000055D1" w:rsidP="0014309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6733A0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Email Copy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9851A6" w:rsidRDefault="000055D1" w:rsidP="001430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9851A6" w:rsidRDefault="000055D1" w:rsidP="001430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851A6" w:rsidRPr="009851A6" w14:paraId="3CF7FD6D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BBD2CE2" w14:textId="3FED547E" w:rsidR="00822FDB" w:rsidRPr="006733A0" w:rsidRDefault="006733A0" w:rsidP="0014309D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733A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Lists all of the </w:t>
            </w:r>
            <w:r w:rsidR="008B7D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ther person’s</w:t>
            </w:r>
            <w:r w:rsidRPr="006733A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language needs. This includes information on:</w:t>
            </w:r>
          </w:p>
        </w:tc>
        <w:tc>
          <w:tcPr>
            <w:tcW w:w="861" w:type="pct"/>
            <w:shd w:val="clear" w:color="auto" w:fill="auto"/>
          </w:tcPr>
          <w:p w14:paraId="036FB884" w14:textId="77777777" w:rsidR="000055D1" w:rsidRPr="009851A6" w:rsidRDefault="000055D1" w:rsidP="001430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0064E55" w14:textId="77777777" w:rsidR="000055D1" w:rsidRPr="009851A6" w:rsidRDefault="000055D1" w:rsidP="001430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733A0" w:rsidRPr="009851A6" w14:paraId="0660CEBA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FFDB5F0" w14:textId="27203AE2" w:rsidR="006733A0" w:rsidRPr="006733A0" w:rsidRDefault="006733A0" w:rsidP="0014309D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733A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8B7D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 person’s </w:t>
            </w:r>
            <w:r w:rsidRPr="006733A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inguistic profile, including:</w:t>
            </w:r>
          </w:p>
        </w:tc>
        <w:tc>
          <w:tcPr>
            <w:tcW w:w="861" w:type="pct"/>
            <w:shd w:val="clear" w:color="auto" w:fill="auto"/>
          </w:tcPr>
          <w:p w14:paraId="633984D7" w14:textId="77777777" w:rsidR="006733A0" w:rsidRDefault="006733A0" w:rsidP="0014309D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30AA0A7B" w14:textId="77777777" w:rsidR="006733A0" w:rsidRPr="009851A6" w:rsidRDefault="006733A0" w:rsidP="0014309D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733A0" w:rsidRPr="009851A6" w14:paraId="73EA6BAC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D76824C" w14:textId="0CA24DF9" w:rsidR="006733A0" w:rsidRPr="006733A0" w:rsidRDefault="006733A0" w:rsidP="00F3475C">
            <w:pPr>
              <w:pStyle w:val="ListParagraph"/>
              <w:numPr>
                <w:ilvl w:val="2"/>
                <w:numId w:val="9"/>
              </w:numPr>
              <w:tabs>
                <w:tab w:val="left" w:pos="180"/>
              </w:tabs>
              <w:ind w:left="1860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733A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languages that they speak</w:t>
            </w:r>
          </w:p>
        </w:tc>
        <w:tc>
          <w:tcPr>
            <w:tcW w:w="861" w:type="pct"/>
            <w:shd w:val="clear" w:color="auto" w:fill="auto"/>
          </w:tcPr>
          <w:p w14:paraId="06718371" w14:textId="5C829C50" w:rsidR="006733A0" w:rsidRDefault="0068102E" w:rsidP="001430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65789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3A0" w:rsidRPr="006733A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733A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46736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3A0" w:rsidRPr="006733A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733A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BCC33C2" w14:textId="19B38EE5" w:rsidR="006733A0" w:rsidRPr="009851A6" w:rsidRDefault="006733A0" w:rsidP="001430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733A0" w:rsidRPr="009851A6" w14:paraId="33D816D6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C2A9D0B" w14:textId="66CB9BDD" w:rsidR="006733A0" w:rsidRPr="006733A0" w:rsidRDefault="006733A0" w:rsidP="00F3475C">
            <w:pPr>
              <w:pStyle w:val="ListParagraph"/>
              <w:numPr>
                <w:ilvl w:val="2"/>
                <w:numId w:val="9"/>
              </w:numPr>
              <w:tabs>
                <w:tab w:val="left" w:pos="180"/>
              </w:tabs>
              <w:ind w:left="1860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733A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 proficiency in using those languages</w:t>
            </w:r>
          </w:p>
        </w:tc>
        <w:tc>
          <w:tcPr>
            <w:tcW w:w="861" w:type="pct"/>
            <w:shd w:val="clear" w:color="auto" w:fill="auto"/>
          </w:tcPr>
          <w:p w14:paraId="49D78623" w14:textId="5C9999E4" w:rsidR="006733A0" w:rsidRDefault="0068102E" w:rsidP="001430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21709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3A0" w:rsidRPr="006733A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733A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73035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3A0" w:rsidRPr="006733A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733A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C41D011" w14:textId="0BB199AC" w:rsidR="006733A0" w:rsidRPr="009851A6" w:rsidRDefault="006733A0" w:rsidP="001430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733A0" w:rsidRPr="009851A6" w14:paraId="0E34E121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3685CE7" w14:textId="341037BE" w:rsidR="006733A0" w:rsidRPr="006733A0" w:rsidRDefault="006733A0" w:rsidP="00F3475C">
            <w:pPr>
              <w:pStyle w:val="ListParagraph"/>
              <w:numPr>
                <w:ilvl w:val="2"/>
                <w:numId w:val="9"/>
              </w:numPr>
              <w:tabs>
                <w:tab w:val="left" w:pos="180"/>
              </w:tabs>
              <w:ind w:left="1860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733A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ontexts in which they are comfortable using their languages (i.e. can communicate well in informal conversations, cannot communicate well when discussing legal concerns)</w:t>
            </w:r>
          </w:p>
        </w:tc>
        <w:tc>
          <w:tcPr>
            <w:tcW w:w="861" w:type="pct"/>
            <w:shd w:val="clear" w:color="auto" w:fill="auto"/>
          </w:tcPr>
          <w:p w14:paraId="35C0F391" w14:textId="7ADACC63" w:rsidR="006733A0" w:rsidRDefault="0068102E" w:rsidP="001430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58158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3A0" w:rsidRPr="006733A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733A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2826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3A0" w:rsidRPr="006733A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733A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64CDFDC" w14:textId="36DFD9D1" w:rsidR="006733A0" w:rsidRPr="009851A6" w:rsidRDefault="006733A0" w:rsidP="001430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733A0" w:rsidRPr="009851A6" w14:paraId="00446531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46832E8" w14:textId="200E06CB" w:rsidR="006733A0" w:rsidRPr="006733A0" w:rsidRDefault="006733A0" w:rsidP="00F3475C">
            <w:pPr>
              <w:pStyle w:val="ListParagraph"/>
              <w:numPr>
                <w:ilvl w:val="2"/>
                <w:numId w:val="9"/>
              </w:numPr>
              <w:tabs>
                <w:tab w:val="left" w:pos="180"/>
              </w:tabs>
              <w:ind w:left="1860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733A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ny disabilities or impairments affecting their ability to communicate</w:t>
            </w:r>
          </w:p>
        </w:tc>
        <w:tc>
          <w:tcPr>
            <w:tcW w:w="861" w:type="pct"/>
            <w:shd w:val="clear" w:color="auto" w:fill="auto"/>
          </w:tcPr>
          <w:p w14:paraId="6C75D694" w14:textId="482F78F5" w:rsidR="006733A0" w:rsidRDefault="0068102E" w:rsidP="001430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89702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3A0" w:rsidRPr="006733A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733A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37200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3A0" w:rsidRPr="006733A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733A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FB5E5F8" w14:textId="6040320F" w:rsidR="006733A0" w:rsidRPr="009851A6" w:rsidRDefault="006733A0" w:rsidP="001430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733A0" w:rsidRPr="009851A6" w14:paraId="4573F080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55FC808" w14:textId="1F42C3FF" w:rsidR="006733A0" w:rsidRPr="006733A0" w:rsidRDefault="006733A0" w:rsidP="0014309D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733A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rategies that have been used to try to overcome the language barrier</w:t>
            </w:r>
          </w:p>
        </w:tc>
        <w:tc>
          <w:tcPr>
            <w:tcW w:w="861" w:type="pct"/>
            <w:shd w:val="clear" w:color="auto" w:fill="auto"/>
          </w:tcPr>
          <w:p w14:paraId="0689BDE4" w14:textId="38DB11D3" w:rsidR="006733A0" w:rsidRDefault="0068102E" w:rsidP="001430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27167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3A0" w:rsidRPr="006733A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733A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74350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3A0" w:rsidRPr="006733A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733A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D468547" w14:textId="47479648" w:rsidR="006733A0" w:rsidRPr="009851A6" w:rsidRDefault="006733A0" w:rsidP="001430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733A0" w:rsidRPr="009851A6" w14:paraId="5FACFC4E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A847489" w14:textId="7A3BC1F9" w:rsidR="006733A0" w:rsidRPr="006733A0" w:rsidRDefault="006733A0" w:rsidP="0014309D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733A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ssues or difficulties that the candidate has experienced while communicating with the </w:t>
            </w:r>
            <w:r w:rsidR="00A26BC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</w:p>
        </w:tc>
        <w:tc>
          <w:tcPr>
            <w:tcW w:w="861" w:type="pct"/>
            <w:shd w:val="clear" w:color="auto" w:fill="auto"/>
          </w:tcPr>
          <w:p w14:paraId="36777ECA" w14:textId="08C5A4A6" w:rsidR="006733A0" w:rsidRDefault="0068102E" w:rsidP="001430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85890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3A0" w:rsidRPr="006733A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733A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99201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3A0" w:rsidRPr="006733A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733A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147EF1D" w14:textId="214A3233" w:rsidR="006733A0" w:rsidRPr="009851A6" w:rsidRDefault="006733A0" w:rsidP="001430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26AED49D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C223D4" w14:textId="4DE18FDE" w:rsidR="00A70597" w:rsidRPr="006733A0" w:rsidRDefault="006733A0" w:rsidP="0014309D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733A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kind of information or text needs to be translated</w:t>
            </w:r>
          </w:p>
        </w:tc>
        <w:tc>
          <w:tcPr>
            <w:tcW w:w="861" w:type="pct"/>
            <w:shd w:val="clear" w:color="auto" w:fill="auto"/>
          </w:tcPr>
          <w:p w14:paraId="02E53EB5" w14:textId="579889DE" w:rsidR="00A70597" w:rsidRPr="009851A6" w:rsidRDefault="0068102E" w:rsidP="001430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268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921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FA34C32" w14:textId="77777777" w:rsidR="00A70597" w:rsidRPr="009851A6" w:rsidRDefault="00A70597" w:rsidP="001430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4D39992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C1F493A" w14:textId="17B09B74" w:rsidR="00A70597" w:rsidRPr="006733A0" w:rsidRDefault="006733A0" w:rsidP="0014309D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733A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fficult concepts or ideas, including jargon, that needs to be discussed</w:t>
            </w:r>
          </w:p>
        </w:tc>
        <w:tc>
          <w:tcPr>
            <w:tcW w:w="861" w:type="pct"/>
            <w:shd w:val="clear" w:color="auto" w:fill="auto"/>
          </w:tcPr>
          <w:p w14:paraId="774906C4" w14:textId="49D3180A" w:rsidR="00A70597" w:rsidRPr="009851A6" w:rsidRDefault="0068102E" w:rsidP="001430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3744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770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7957F18" w14:textId="77777777" w:rsidR="00A70597" w:rsidRPr="009851A6" w:rsidRDefault="00A70597" w:rsidP="001430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733A0" w:rsidRPr="009851A6" w14:paraId="48358EE4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691C1E4" w14:textId="31BA2085" w:rsidR="006733A0" w:rsidRPr="006733A0" w:rsidRDefault="006733A0" w:rsidP="0014309D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733A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xplicitly requests for assistance to address the </w:t>
            </w:r>
            <w:r w:rsidR="00A26BC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’s</w:t>
            </w:r>
            <w:r w:rsidRPr="006733A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eds.</w:t>
            </w:r>
          </w:p>
        </w:tc>
        <w:tc>
          <w:tcPr>
            <w:tcW w:w="861" w:type="pct"/>
            <w:shd w:val="clear" w:color="auto" w:fill="auto"/>
          </w:tcPr>
          <w:p w14:paraId="60C82A0F" w14:textId="5D7BB6D0" w:rsidR="006733A0" w:rsidRPr="009851A6" w:rsidRDefault="0068102E" w:rsidP="001430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79433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3A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733A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93654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3A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733A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A02604E" w14:textId="6E213B4D" w:rsidR="006733A0" w:rsidRPr="009851A6" w:rsidRDefault="006733A0" w:rsidP="001430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733A0" w:rsidRPr="009851A6" w14:paraId="0F2A21B1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DE03388" w14:textId="79656D5A" w:rsidR="006733A0" w:rsidRPr="006733A0" w:rsidRDefault="006733A0" w:rsidP="0014309D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733A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oposes a </w:t>
            </w:r>
            <w:r w:rsidR="00A26BC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eeting schedule</w:t>
            </w:r>
            <w:r w:rsidRPr="006733A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1D25D67A" w14:textId="19C50ECC" w:rsidR="006733A0" w:rsidRPr="009851A6" w:rsidRDefault="0068102E" w:rsidP="001430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00111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3A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733A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007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3A0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733A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FA1D9B7" w14:textId="37D555D1" w:rsidR="006733A0" w:rsidRPr="009851A6" w:rsidRDefault="006733A0" w:rsidP="001430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EF85CBC" w14:textId="77777777" w:rsidR="00DF08B5" w:rsidRDefault="00DF08B5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lastRenderedPageBreak/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154BA7C9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6733A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mail Copy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 for this workplace assessment task.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0055D1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28553D4C" w14:textId="539367EE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BDFBA" w14:textId="77777777" w:rsidR="0068102E" w:rsidRDefault="0068102E" w:rsidP="000055D1">
      <w:pPr>
        <w:spacing w:after="0" w:line="240" w:lineRule="auto"/>
      </w:pPr>
      <w:r>
        <w:separator/>
      </w:r>
    </w:p>
  </w:endnote>
  <w:endnote w:type="continuationSeparator" w:id="0">
    <w:p w14:paraId="6B48FAFA" w14:textId="77777777" w:rsidR="0068102E" w:rsidRDefault="0068102E" w:rsidP="000055D1">
      <w:pPr>
        <w:spacing w:after="0" w:line="240" w:lineRule="auto"/>
      </w:pPr>
      <w:r>
        <w:continuationSeparator/>
      </w:r>
    </w:p>
  </w:endnote>
  <w:endnote w:type="continuationNotice" w:id="1">
    <w:p w14:paraId="1CA91FD4" w14:textId="77777777" w:rsidR="0068102E" w:rsidRDefault="006810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1262C" w14:textId="77777777" w:rsidR="00BE431B" w:rsidRPr="000055D1" w:rsidRDefault="000055D1" w:rsidP="00BE431B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F08B5">
      <w:rPr>
        <w:color w:val="808080" w:themeColor="background1" w:themeShade="80"/>
        <w:sz w:val="18"/>
      </w:rPr>
      <w:t>Workplace Assessment - Assessor’s Checklist</w:t>
    </w:r>
    <w:r w:rsidRPr="00DF08B5">
      <w:rPr>
        <w:color w:val="808080" w:themeColor="background1" w:themeShade="80"/>
        <w:sz w:val="18"/>
      </w:rPr>
      <w:tab/>
    </w:r>
    <w:r w:rsidR="00BE431B" w:rsidRPr="00C63CFB">
      <w:rPr>
        <w:color w:val="808080" w:themeColor="background1" w:themeShade="80"/>
        <w:sz w:val="18"/>
      </w:rPr>
      <w:t>Version 1.</w:t>
    </w:r>
    <w:r w:rsidR="00BE431B">
      <w:rPr>
        <w:color w:val="808080" w:themeColor="background1" w:themeShade="80"/>
        <w:sz w:val="18"/>
      </w:rPr>
      <w:t>1</w:t>
    </w:r>
    <w:r w:rsidR="00BE431B" w:rsidRPr="00C63CFB">
      <w:rPr>
        <w:color w:val="808080" w:themeColor="background1" w:themeShade="80"/>
        <w:sz w:val="18"/>
      </w:rPr>
      <w:t xml:space="preserve"> Produced </w:t>
    </w:r>
    <w:r w:rsidR="00BE431B">
      <w:rPr>
        <w:color w:val="808080" w:themeColor="background1" w:themeShade="80"/>
        <w:sz w:val="18"/>
      </w:rPr>
      <w:t>on 1st Nov</w:t>
    </w:r>
    <w:r w:rsidR="00BE431B" w:rsidRPr="00C63CFB">
      <w:rPr>
        <w:color w:val="808080" w:themeColor="background1" w:themeShade="80"/>
        <w:sz w:val="18"/>
      </w:rPr>
      <w:t xml:space="preserve"> 202</w:t>
    </w:r>
    <w:r w:rsidR="00BE431B">
      <w:rPr>
        <w:color w:val="808080" w:themeColor="background1" w:themeShade="80"/>
        <w:sz w:val="18"/>
      </w:rPr>
      <w:t>3</w:t>
    </w:r>
  </w:p>
  <w:p w14:paraId="521AE970" w14:textId="12AAB8F8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BE431B" w:rsidRPr="000055D1">
      <w:rPr>
        <w:rFonts w:cstheme="minorHAnsi"/>
        <w:noProof/>
        <w:color w:val="808080" w:themeColor="background1" w:themeShade="80"/>
        <w:sz w:val="18"/>
      </w:rPr>
      <w:t>©</w:t>
    </w:r>
    <w:r w:rsidR="00BE431B" w:rsidRPr="000055D1">
      <w:rPr>
        <w:noProof/>
        <w:color w:val="808080" w:themeColor="background1" w:themeShade="80"/>
        <w:sz w:val="18"/>
      </w:rPr>
      <w:t xml:space="preserve"> </w:t>
    </w:r>
    <w:r w:rsidR="00BE431B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82671" w14:textId="77777777" w:rsidR="00BE431B" w:rsidRPr="000055D1" w:rsidRDefault="000055D1" w:rsidP="00BE431B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F08B5">
      <w:rPr>
        <w:color w:val="808080" w:themeColor="background1" w:themeShade="80"/>
        <w:sz w:val="18"/>
      </w:rPr>
      <w:t>Workplace Assessment - Assessor’s Checklist</w:t>
    </w:r>
    <w:r w:rsidRPr="00DF08B5">
      <w:rPr>
        <w:color w:val="808080" w:themeColor="background1" w:themeShade="80"/>
        <w:sz w:val="18"/>
      </w:rPr>
      <w:tab/>
    </w:r>
    <w:r w:rsidR="00BE431B" w:rsidRPr="00C63CFB">
      <w:rPr>
        <w:color w:val="808080" w:themeColor="background1" w:themeShade="80"/>
        <w:sz w:val="18"/>
      </w:rPr>
      <w:t>Version 1.</w:t>
    </w:r>
    <w:r w:rsidR="00BE431B">
      <w:rPr>
        <w:color w:val="808080" w:themeColor="background1" w:themeShade="80"/>
        <w:sz w:val="18"/>
      </w:rPr>
      <w:t>1</w:t>
    </w:r>
    <w:r w:rsidR="00BE431B" w:rsidRPr="00C63CFB">
      <w:rPr>
        <w:color w:val="808080" w:themeColor="background1" w:themeShade="80"/>
        <w:sz w:val="18"/>
      </w:rPr>
      <w:t xml:space="preserve"> Produced </w:t>
    </w:r>
    <w:r w:rsidR="00BE431B">
      <w:rPr>
        <w:color w:val="808080" w:themeColor="background1" w:themeShade="80"/>
        <w:sz w:val="18"/>
      </w:rPr>
      <w:t>on 1st Nov</w:t>
    </w:r>
    <w:r w:rsidR="00BE431B" w:rsidRPr="00C63CFB">
      <w:rPr>
        <w:color w:val="808080" w:themeColor="background1" w:themeShade="80"/>
        <w:sz w:val="18"/>
      </w:rPr>
      <w:t xml:space="preserve"> 202</w:t>
    </w:r>
    <w:r w:rsidR="00BE431B">
      <w:rPr>
        <w:color w:val="808080" w:themeColor="background1" w:themeShade="80"/>
        <w:sz w:val="18"/>
      </w:rPr>
      <w:t>3</w:t>
    </w:r>
  </w:p>
  <w:p w14:paraId="63DECA6C" w14:textId="7D8780B5" w:rsidR="000055D1" w:rsidRPr="000055D1" w:rsidRDefault="00BE431B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7CFFA" w14:textId="77777777" w:rsidR="00BE431B" w:rsidRDefault="00BE43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69EAB" w14:textId="77777777" w:rsidR="0068102E" w:rsidRDefault="0068102E" w:rsidP="000055D1">
      <w:pPr>
        <w:spacing w:after="0" w:line="240" w:lineRule="auto"/>
      </w:pPr>
      <w:r>
        <w:separator/>
      </w:r>
    </w:p>
  </w:footnote>
  <w:footnote w:type="continuationSeparator" w:id="0">
    <w:p w14:paraId="2127DB7B" w14:textId="77777777" w:rsidR="0068102E" w:rsidRDefault="0068102E" w:rsidP="000055D1">
      <w:pPr>
        <w:spacing w:after="0" w:line="240" w:lineRule="auto"/>
      </w:pPr>
      <w:r>
        <w:continuationSeparator/>
      </w:r>
    </w:p>
  </w:footnote>
  <w:footnote w:type="continuationNotice" w:id="1">
    <w:p w14:paraId="732DEC9A" w14:textId="77777777" w:rsidR="0068102E" w:rsidRDefault="0068102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BF490" w14:textId="77777777" w:rsidR="00BE431B" w:rsidRDefault="00BE43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9BA90" w14:textId="77777777" w:rsidR="00BE431B" w:rsidRDefault="00BE43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9AC3D1" w14:textId="77777777" w:rsidR="00BE431B" w:rsidRDefault="00BE43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C84CB2"/>
    <w:multiLevelType w:val="hybridMultilevel"/>
    <w:tmpl w:val="AE544EE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0409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2"/>
  </w:num>
  <w:num w:numId="4">
    <w:abstractNumId w:val="6"/>
  </w:num>
  <w:num w:numId="5">
    <w:abstractNumId w:val="4"/>
  </w:num>
  <w:num w:numId="6">
    <w:abstractNumId w:val="3"/>
  </w:num>
  <w:num w:numId="7">
    <w:abstractNumId w:val="5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oFALY0P0wtAAAA"/>
  </w:docVars>
  <w:rsids>
    <w:rsidRoot w:val="002F29A7"/>
    <w:rsid w:val="000055D1"/>
    <w:rsid w:val="00012912"/>
    <w:rsid w:val="000B26D5"/>
    <w:rsid w:val="000B3CCF"/>
    <w:rsid w:val="000D491C"/>
    <w:rsid w:val="000D4D52"/>
    <w:rsid w:val="000E76C9"/>
    <w:rsid w:val="000F7D51"/>
    <w:rsid w:val="001102C9"/>
    <w:rsid w:val="0011611A"/>
    <w:rsid w:val="0014309D"/>
    <w:rsid w:val="001711BB"/>
    <w:rsid w:val="00181C5B"/>
    <w:rsid w:val="00190C84"/>
    <w:rsid w:val="00196B77"/>
    <w:rsid w:val="001B2F72"/>
    <w:rsid w:val="001E1567"/>
    <w:rsid w:val="00205906"/>
    <w:rsid w:val="002637DA"/>
    <w:rsid w:val="00293530"/>
    <w:rsid w:val="002C729F"/>
    <w:rsid w:val="002F29A7"/>
    <w:rsid w:val="00312358"/>
    <w:rsid w:val="00324C38"/>
    <w:rsid w:val="00330BB8"/>
    <w:rsid w:val="00337CFE"/>
    <w:rsid w:val="003501D3"/>
    <w:rsid w:val="00351A01"/>
    <w:rsid w:val="0039482B"/>
    <w:rsid w:val="003C1922"/>
    <w:rsid w:val="003E5A30"/>
    <w:rsid w:val="003E605A"/>
    <w:rsid w:val="003E73D8"/>
    <w:rsid w:val="003F323F"/>
    <w:rsid w:val="00402438"/>
    <w:rsid w:val="004831EC"/>
    <w:rsid w:val="00484193"/>
    <w:rsid w:val="004B71A8"/>
    <w:rsid w:val="004F2727"/>
    <w:rsid w:val="0050240F"/>
    <w:rsid w:val="005042C7"/>
    <w:rsid w:val="00513349"/>
    <w:rsid w:val="005F4237"/>
    <w:rsid w:val="005F4481"/>
    <w:rsid w:val="0060042F"/>
    <w:rsid w:val="006165F4"/>
    <w:rsid w:val="006605E1"/>
    <w:rsid w:val="006733A0"/>
    <w:rsid w:val="0068102E"/>
    <w:rsid w:val="00685429"/>
    <w:rsid w:val="006A6FB3"/>
    <w:rsid w:val="006A77C1"/>
    <w:rsid w:val="00743058"/>
    <w:rsid w:val="0079287B"/>
    <w:rsid w:val="007E7679"/>
    <w:rsid w:val="00822FDB"/>
    <w:rsid w:val="0083339D"/>
    <w:rsid w:val="00836470"/>
    <w:rsid w:val="00867B61"/>
    <w:rsid w:val="0087563F"/>
    <w:rsid w:val="00895E1F"/>
    <w:rsid w:val="008A120A"/>
    <w:rsid w:val="008B7DC6"/>
    <w:rsid w:val="008C6C99"/>
    <w:rsid w:val="00926BF3"/>
    <w:rsid w:val="00945636"/>
    <w:rsid w:val="009745AF"/>
    <w:rsid w:val="00984E6E"/>
    <w:rsid w:val="009851A6"/>
    <w:rsid w:val="009905B3"/>
    <w:rsid w:val="009D0F7D"/>
    <w:rsid w:val="009D2770"/>
    <w:rsid w:val="009E2A4F"/>
    <w:rsid w:val="00A11D73"/>
    <w:rsid w:val="00A22C95"/>
    <w:rsid w:val="00A26BC4"/>
    <w:rsid w:val="00A63836"/>
    <w:rsid w:val="00A70597"/>
    <w:rsid w:val="00A831A7"/>
    <w:rsid w:val="00AE20D9"/>
    <w:rsid w:val="00AE2E80"/>
    <w:rsid w:val="00AE719F"/>
    <w:rsid w:val="00B21D93"/>
    <w:rsid w:val="00B2215F"/>
    <w:rsid w:val="00B8397A"/>
    <w:rsid w:val="00B877A6"/>
    <w:rsid w:val="00BE431B"/>
    <w:rsid w:val="00C272E7"/>
    <w:rsid w:val="00C60405"/>
    <w:rsid w:val="00CB0D94"/>
    <w:rsid w:val="00CC46FB"/>
    <w:rsid w:val="00D06A29"/>
    <w:rsid w:val="00D2196F"/>
    <w:rsid w:val="00D431B2"/>
    <w:rsid w:val="00D645BA"/>
    <w:rsid w:val="00DA465F"/>
    <w:rsid w:val="00DE4D03"/>
    <w:rsid w:val="00DF08B5"/>
    <w:rsid w:val="00E31E03"/>
    <w:rsid w:val="00E401DA"/>
    <w:rsid w:val="00E672A6"/>
    <w:rsid w:val="00EE73D7"/>
    <w:rsid w:val="00F26114"/>
    <w:rsid w:val="00F3475C"/>
    <w:rsid w:val="00F70970"/>
    <w:rsid w:val="00F9136F"/>
    <w:rsid w:val="00FD2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3123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7DE4C9-3C7F-4BEE-8DA0-B1C4BAE0B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746</Words>
  <Characters>4033</Characters>
  <Application>Microsoft Office Word</Application>
  <DocSecurity>0</DocSecurity>
  <Lines>157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3</cp:revision>
  <dcterms:created xsi:type="dcterms:W3CDTF">2022-07-28T03:36:00Z</dcterms:created>
  <dcterms:modified xsi:type="dcterms:W3CDTF">2023-12-08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86666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utput/product-based assessments (e.g. completion of workplace documents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Nameofdocument">
    <vt:lpwstr>Assessor's Checklist</vt:lpwstr>
  </property>
  <property fmtid="{D5CDD505-2E9C-101B-9397-08002B2CF9AE}" pid="12" name="_ExtendedDescription">
    <vt:lpwstr/>
  </property>
  <property fmtid="{D5CDD505-2E9C-101B-9397-08002B2CF9AE}" pid="13" name="MSIP_Label_c1019aa4-092a-489f-a93b-50ae2bbd82bd_Enabled">
    <vt:lpwstr>true</vt:lpwstr>
  </property>
  <property fmtid="{D5CDD505-2E9C-101B-9397-08002B2CF9AE}" pid="14" name="MSIP_Label_c1019aa4-092a-489f-a93b-50ae2bbd82bd_SetDate">
    <vt:lpwstr>2022-09-28T05:17:21Z</vt:lpwstr>
  </property>
  <property fmtid="{D5CDD505-2E9C-101B-9397-08002B2CF9AE}" pid="15" name="MSIP_Label_c1019aa4-092a-489f-a93b-50ae2bbd82bd_Method">
    <vt:lpwstr>Standard</vt:lpwstr>
  </property>
  <property fmtid="{D5CDD505-2E9C-101B-9397-08002B2CF9AE}" pid="16" name="MSIP_Label_c1019aa4-092a-489f-a93b-50ae2bbd82bd_Name">
    <vt:lpwstr>defa4170-0d19-0005-0004-bc88714345d2</vt:lpwstr>
  </property>
  <property fmtid="{D5CDD505-2E9C-101B-9397-08002B2CF9AE}" pid="17" name="MSIP_Label_c1019aa4-092a-489f-a93b-50ae2bbd82bd_SiteId">
    <vt:lpwstr>6a3a435d-3aa3-47a8-87fa-0e6bd220e179</vt:lpwstr>
  </property>
  <property fmtid="{D5CDD505-2E9C-101B-9397-08002B2CF9AE}" pid="18" name="MSIP_Label_c1019aa4-092a-489f-a93b-50ae2bbd82bd_ActionId">
    <vt:lpwstr>f989e014-40ea-4dd7-8be2-24ad757a9ae6</vt:lpwstr>
  </property>
  <property fmtid="{D5CDD505-2E9C-101B-9397-08002B2CF9AE}" pid="19" name="MSIP_Label_c1019aa4-092a-489f-a93b-50ae2bbd82bd_ContentBits">
    <vt:lpwstr>0</vt:lpwstr>
  </property>
  <property fmtid="{D5CDD505-2E9C-101B-9397-08002B2CF9AE}" pid="20" name="GrammarlyDocumentId">
    <vt:lpwstr>a4c546df7e01c203ec10f1dffb68dcadc71b1fb9d46a05daf28bf8afbaca44f3</vt:lpwstr>
  </property>
</Properties>
</file>